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November 28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o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2bf0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7:57Z</dcterms:created>
  <dcterms:modified xsi:type="dcterms:W3CDTF">2026-01-06T11:57:57Z</dcterms:modified>
</cp:coreProperties>
</file>